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ilvia Fernand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rnand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0 South White Oak Drive, Waukegan, IL, USA Waukegan, IL, USA 6008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ryfdez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8690561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hew</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